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3bbc896</w:t>
        </w:r>
      </w:hyperlink>
      <w:r>
        <w:t xml:space="preserve"> </w:t>
      </w:r>
      <w:r>
        <w:t xml:space="preserve">on September 4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, in total 407 samples were excluded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herefore, to assign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Owing to DNA availability, no second technology was available for direct benchmarking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these species (n=XXX)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On the hemizygous X chromosome we can use the more direct measure of heterozygote calls in males.</w:t>
      </w:r>
    </w:p>
    <w:p>
      <w:pPr>
        <w:pStyle w:val="BodyText"/>
      </w:pPr>
      <w:r>
        <w:t xml:space="preserve">In the dataset are 220 gambiae/coluzzii male samples, each of which represent an independent proxy for genotype discordance.</w:t>
      </w:r>
    </w:p>
    <w:p>
      <w:pPr>
        <w:pStyle w:val="BodyText"/>
      </w:pPr>
      <w:r>
        <w:t xml:space="preserve">TO FINALIZE? (Also some GQ threshold? when applied to the X chromosome).</w:t>
      </w:r>
    </w:p>
    <w:p>
      <w:pPr>
        <w:pStyle w:val="BodyText"/>
      </w:pPr>
      <w:r>
        <w:t xml:space="preserve">Pre-application of the site filters, the median hetero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Directly comparing the numbers to the phase 2 site filters, we observe similar levels of mendelian error and X heterozygosity, however the updated site filters have a substantially higher sensitivity, yielding a higher Youden score over all crosses and chromosomes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3bbc896e694e67e1d3310f975c28e22095ced1cd" TargetMode="External" /><Relationship Type="http://schemas.openxmlformats.org/officeDocument/2006/relationships/hyperlink" Id="rId20" Target="https://malariagen.github.io/ag1000g-phase3-data-paper/v/3bbc896e694e67e1d3310f975c28e22095ced1c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3bbc896e694e67e1d3310f975c28e22095ced1cd" TargetMode="External" /><Relationship Type="http://schemas.openxmlformats.org/officeDocument/2006/relationships/hyperlink" Id="rId20" Target="https://malariagen.github.io/ag1000g-phase3-data-paper/v/3bbc896e694e67e1d3310f975c28e22095ced1c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9-04T16:50:11Z</dcterms:created>
  <dcterms:modified xsi:type="dcterms:W3CDTF">2020-09-04T16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9-0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